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89C35E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w:t>
      </w:r>
      <w:r w:rsidR="002B513C">
        <w:rPr>
          <w:sz w:val="24"/>
          <w:szCs w:val="24"/>
          <w:lang w:val="en-GB"/>
        </w:rPr>
        <w:t>o</w:t>
      </w:r>
      <w:r w:rsidR="00AC0AF9">
        <w:rPr>
          <w:sz w:val="24"/>
          <w:szCs w:val="24"/>
          <w:lang w:val="en-GB"/>
        </w:rPr>
        <w:t>nnecticut</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BCD55BB" w14:textId="77777777" w:rsidR="00AC0AF9" w:rsidRPr="005730FD" w:rsidRDefault="00AC0AF9" w:rsidP="00AC0AF9">
      <w:pPr>
        <w:tabs>
          <w:tab w:val="left" w:pos="709"/>
        </w:tabs>
        <w:spacing w:line="240" w:lineRule="auto"/>
        <w:rPr>
          <w:rFonts w:cstheme="minorHAnsi"/>
          <w:b/>
          <w:bCs/>
          <w:sz w:val="24"/>
          <w:szCs w:val="24"/>
        </w:rPr>
      </w:pPr>
      <w:r w:rsidRPr="005730FD">
        <w:rPr>
          <w:rFonts w:cstheme="minorHAnsi"/>
          <w:b/>
          <w:bCs/>
          <w:sz w:val="24"/>
          <w:szCs w:val="24"/>
        </w:rPr>
        <w:t>Witnesses</w:t>
      </w:r>
    </w:p>
    <w:p w14:paraId="6F5ECD35" w14:textId="77777777" w:rsidR="00AC0AF9" w:rsidRDefault="00AC0AF9" w:rsidP="00AC0AF9">
      <w:pPr>
        <w:tabs>
          <w:tab w:val="left" w:pos="709"/>
        </w:tabs>
        <w:spacing w:line="240" w:lineRule="auto"/>
        <w:jc w:val="both"/>
        <w:rPr>
          <w:rFonts w:cstheme="minorHAnsi"/>
          <w:sz w:val="24"/>
          <w:szCs w:val="24"/>
        </w:rPr>
        <w:sectPr w:rsidR="00AC0AF9" w:rsidSect="007852D8">
          <w:type w:val="continuous"/>
          <w:pgSz w:w="11906" w:h="16838"/>
          <w:pgMar w:top="754" w:right="1440" w:bottom="1440" w:left="1440" w:header="283" w:footer="283" w:gutter="0"/>
          <w:cols w:space="708"/>
          <w:docGrid w:linePitch="360"/>
        </w:sectPr>
      </w:pPr>
    </w:p>
    <w:p w14:paraId="22F36823" w14:textId="77777777" w:rsidR="00AC0AF9" w:rsidRDefault="00AC0AF9" w:rsidP="00AC0AF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6EEEC02F" w14:textId="77777777" w:rsidR="00AC0AF9" w:rsidRPr="007852D8" w:rsidRDefault="00AC0AF9" w:rsidP="00AC0AF9">
      <w:pPr>
        <w:tabs>
          <w:tab w:val="left" w:pos="284"/>
          <w:tab w:val="left" w:pos="567"/>
          <w:tab w:val="left" w:pos="709"/>
        </w:tabs>
        <w:spacing w:line="240" w:lineRule="auto"/>
        <w:rPr>
          <w:rFonts w:cstheme="minorHAnsi"/>
          <w:sz w:val="24"/>
          <w:szCs w:val="24"/>
          <w:u w:val="single"/>
        </w:rPr>
      </w:pPr>
    </w:p>
    <w:p w14:paraId="584FB120"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44B01C1"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C8EF685" w14:textId="77777777" w:rsidR="00AC0AF9" w:rsidRDefault="00AC0AF9" w:rsidP="00AC0AF9">
      <w:pPr>
        <w:tabs>
          <w:tab w:val="left" w:pos="284"/>
          <w:tab w:val="left" w:pos="567"/>
          <w:tab w:val="left" w:pos="709"/>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3942901"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PRINT NAME</w:t>
      </w:r>
    </w:p>
    <w:p w14:paraId="05F5D94B"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39DC220" w14:textId="77777777" w:rsidR="00AC0AF9" w:rsidRDefault="00AC0AF9" w:rsidP="00AC0AF9">
      <w:pPr>
        <w:tabs>
          <w:tab w:val="left" w:pos="709"/>
          <w:tab w:val="left" w:pos="993"/>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p>
    <w:p w14:paraId="162D2217" w14:textId="77777777" w:rsidR="00AC0AF9" w:rsidRPr="005730FD"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C818560" w14:textId="77777777" w:rsidR="00AC0AF9" w:rsidRDefault="00AC0AF9" w:rsidP="00AC0AF9">
      <w:pPr>
        <w:spacing w:line="240" w:lineRule="auto"/>
        <w:rPr>
          <w:rFonts w:cstheme="minorHAnsi"/>
          <w:sz w:val="24"/>
          <w:szCs w:val="24"/>
        </w:rPr>
      </w:pPr>
    </w:p>
    <w:p w14:paraId="6FE6967A" w14:textId="77777777" w:rsidR="00AC0AF9" w:rsidRDefault="00AC0AF9" w:rsidP="00AC0AF9">
      <w:pPr>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p>
    <w:p w14:paraId="7C27C805" w14:textId="77777777" w:rsidR="00AC0AF9" w:rsidRDefault="00AC0AF9" w:rsidP="00AC0AF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1D3151D8" w14:textId="77777777" w:rsidR="00AC0AF9" w:rsidRPr="007852D8" w:rsidRDefault="00AC0AF9" w:rsidP="00AC0AF9">
      <w:pPr>
        <w:tabs>
          <w:tab w:val="left" w:pos="284"/>
          <w:tab w:val="left" w:pos="567"/>
          <w:tab w:val="left" w:pos="709"/>
        </w:tabs>
        <w:spacing w:line="240" w:lineRule="auto"/>
        <w:rPr>
          <w:rFonts w:cstheme="minorHAnsi"/>
          <w:sz w:val="24"/>
          <w:szCs w:val="24"/>
          <w:u w:val="single"/>
        </w:rPr>
      </w:pPr>
    </w:p>
    <w:p w14:paraId="081D7FD9"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6EBE5A08" w14:textId="77777777" w:rsidR="00AC0AF9" w:rsidRDefault="00AC0AF9" w:rsidP="00AC0AF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1790D993" w14:textId="77777777" w:rsidR="00AC0AF9" w:rsidRDefault="00AC0AF9" w:rsidP="00AC0AF9">
      <w:pPr>
        <w:tabs>
          <w:tab w:val="left" w:pos="284"/>
          <w:tab w:val="left" w:pos="567"/>
          <w:tab w:val="left" w:pos="709"/>
        </w:tabs>
        <w:spacing w:line="240" w:lineRule="auto"/>
        <w:rPr>
          <w:rFonts w:cstheme="minorHAnsi"/>
          <w:sz w:val="24"/>
          <w:szCs w:val="24"/>
        </w:rPr>
        <w:sectPr w:rsidR="00AC0AF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AF788D6"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PRINT NAME</w:t>
      </w:r>
    </w:p>
    <w:p w14:paraId="75494890" w14:textId="77777777" w:rsidR="00AC0AF9" w:rsidRDefault="00AC0AF9" w:rsidP="00AC0AF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1771BFD1" w14:textId="77777777" w:rsidR="00AC0AF9" w:rsidRDefault="00AC0AF9" w:rsidP="00AC0AF9">
      <w:pPr>
        <w:tabs>
          <w:tab w:val="left" w:pos="709"/>
          <w:tab w:val="left" w:pos="993"/>
        </w:tabs>
        <w:spacing w:line="240" w:lineRule="auto"/>
        <w:rPr>
          <w:rFonts w:cstheme="minorHAnsi"/>
          <w:sz w:val="24"/>
          <w:szCs w:val="24"/>
        </w:rPr>
        <w:sectPr w:rsidR="00AC0AF9" w:rsidSect="007852D8">
          <w:type w:val="continuous"/>
          <w:pgSz w:w="11906" w:h="16838"/>
          <w:pgMar w:top="1328" w:right="1440" w:bottom="388" w:left="1440" w:header="283" w:footer="708" w:gutter="0"/>
          <w:cols w:space="708"/>
          <w:docGrid w:linePitch="360"/>
        </w:sectPr>
      </w:pPr>
    </w:p>
    <w:p w14:paraId="01D86004" w14:textId="77777777" w:rsidR="00AC0AF9" w:rsidRPr="00F36D3F" w:rsidRDefault="00AC0AF9" w:rsidP="00AC0AF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11FA4" w14:textId="77777777" w:rsidR="00151BBB" w:rsidRDefault="00151BBB" w:rsidP="00CB37D9">
      <w:pPr>
        <w:spacing w:after="0" w:line="240" w:lineRule="auto"/>
      </w:pPr>
      <w:r>
        <w:separator/>
      </w:r>
    </w:p>
  </w:endnote>
  <w:endnote w:type="continuationSeparator" w:id="0">
    <w:p w14:paraId="3F80AC5F" w14:textId="77777777" w:rsidR="00151BBB" w:rsidRDefault="00151BB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F25C0" w14:textId="77777777" w:rsidR="00151BBB" w:rsidRDefault="00151BBB" w:rsidP="00CB37D9">
      <w:pPr>
        <w:spacing w:after="0" w:line="240" w:lineRule="auto"/>
      </w:pPr>
      <w:r>
        <w:separator/>
      </w:r>
    </w:p>
  </w:footnote>
  <w:footnote w:type="continuationSeparator" w:id="0">
    <w:p w14:paraId="352C7124" w14:textId="77777777" w:rsidR="00151BBB" w:rsidRDefault="00151BB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51BBB"/>
    <w:rsid w:val="00181BFB"/>
    <w:rsid w:val="00213AF9"/>
    <w:rsid w:val="00283ABC"/>
    <w:rsid w:val="002B513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86B0D"/>
    <w:rsid w:val="008A0792"/>
    <w:rsid w:val="008A5DF5"/>
    <w:rsid w:val="008D3890"/>
    <w:rsid w:val="009146FD"/>
    <w:rsid w:val="00945588"/>
    <w:rsid w:val="00950056"/>
    <w:rsid w:val="00976859"/>
    <w:rsid w:val="0098598C"/>
    <w:rsid w:val="00A17025"/>
    <w:rsid w:val="00A249BB"/>
    <w:rsid w:val="00A56F25"/>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4:00Z</cp:lastPrinted>
  <dcterms:created xsi:type="dcterms:W3CDTF">2020-07-02T17:55:00Z</dcterms:created>
  <dcterms:modified xsi:type="dcterms:W3CDTF">2020-07-02T17:55:00Z</dcterms:modified>
</cp:coreProperties>
</file>